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E75B9" w14:textId="77777777" w:rsidR="003416FA" w:rsidRDefault="003416FA" w:rsidP="00924670">
      <w:pPr>
        <w:pStyle w:val="AuthorList"/>
        <w:jc w:val="center"/>
        <w:rPr>
          <w:rFonts w:eastAsiaTheme="minorHAnsi"/>
          <w:sz w:val="30"/>
          <w:szCs w:val="30"/>
        </w:rPr>
      </w:pPr>
      <w:r w:rsidRPr="003416FA">
        <w:rPr>
          <w:rFonts w:eastAsiaTheme="minorHAnsi"/>
          <w:sz w:val="30"/>
          <w:szCs w:val="30"/>
        </w:rPr>
        <w:t xml:space="preserve">Epitope-based </w:t>
      </w:r>
      <w:proofErr w:type="spellStart"/>
      <w:r w:rsidRPr="003416FA">
        <w:rPr>
          <w:rFonts w:eastAsiaTheme="minorHAnsi"/>
          <w:sz w:val="30"/>
          <w:szCs w:val="30"/>
        </w:rPr>
        <w:t>Immunoinformatics</w:t>
      </w:r>
      <w:proofErr w:type="spellEnd"/>
      <w:r w:rsidRPr="003416FA">
        <w:rPr>
          <w:rFonts w:eastAsiaTheme="minorHAnsi"/>
          <w:sz w:val="30"/>
          <w:szCs w:val="30"/>
        </w:rPr>
        <w:t xml:space="preserve"> Approach on </w:t>
      </w:r>
      <w:proofErr w:type="spellStart"/>
      <w:r w:rsidRPr="003416FA">
        <w:rPr>
          <w:rFonts w:eastAsiaTheme="minorHAnsi"/>
          <w:sz w:val="30"/>
          <w:szCs w:val="30"/>
        </w:rPr>
        <w:t>Nucleocapsid</w:t>
      </w:r>
      <w:proofErr w:type="spellEnd"/>
      <w:r w:rsidRPr="003416FA">
        <w:rPr>
          <w:rFonts w:eastAsiaTheme="minorHAnsi"/>
          <w:sz w:val="30"/>
          <w:szCs w:val="30"/>
        </w:rPr>
        <w:t xml:space="preserve"> Protein of Severe Acute Respiratory Syndrome-Coronavirus-2</w:t>
      </w:r>
    </w:p>
    <w:p w14:paraId="4D142E26" w14:textId="77777777" w:rsidR="00D52415" w:rsidRPr="00F97F0D" w:rsidRDefault="00D52415" w:rsidP="00D52415">
      <w:pPr>
        <w:pStyle w:val="AuthorList"/>
        <w:rPr>
          <w:b w:val="0"/>
          <w:color w:val="000000" w:themeColor="text1"/>
        </w:rPr>
      </w:pPr>
      <w:r w:rsidRPr="00F97F0D">
        <w:rPr>
          <w:color w:val="000000" w:themeColor="text1"/>
        </w:rPr>
        <w:t xml:space="preserve">Running title: </w:t>
      </w:r>
      <w:r w:rsidRPr="00F97F0D">
        <w:rPr>
          <w:i/>
          <w:color w:val="000000"/>
        </w:rPr>
        <w:t xml:space="preserve">In </w:t>
      </w:r>
      <w:proofErr w:type="spellStart"/>
      <w:r w:rsidRPr="00F97F0D">
        <w:rPr>
          <w:i/>
          <w:color w:val="000000"/>
        </w:rPr>
        <w:t>silico</w:t>
      </w:r>
      <w:proofErr w:type="spellEnd"/>
      <w:r w:rsidRPr="00F97F0D">
        <w:rPr>
          <w:i/>
          <w:color w:val="000000"/>
        </w:rPr>
        <w:t xml:space="preserve"> </w:t>
      </w:r>
      <w:r w:rsidRPr="00F97F0D">
        <w:rPr>
          <w:color w:val="000000"/>
        </w:rPr>
        <w:t xml:space="preserve">vaccine design against SARS-CoV-2 </w:t>
      </w:r>
      <w:proofErr w:type="spellStart"/>
      <w:r w:rsidRPr="00F97F0D">
        <w:t>nucleocapsid</w:t>
      </w:r>
      <w:proofErr w:type="spellEnd"/>
      <w:r w:rsidRPr="00F97F0D">
        <w:t xml:space="preserve"> protein</w:t>
      </w:r>
    </w:p>
    <w:p w14:paraId="1A3B4D8F" w14:textId="6AC66162" w:rsidR="00D52415" w:rsidRPr="00F97F0D" w:rsidRDefault="00D52415" w:rsidP="00D52415">
      <w:pPr>
        <w:pStyle w:val="AuthorList"/>
        <w:rPr>
          <w:color w:val="000000" w:themeColor="text1"/>
        </w:rPr>
      </w:pPr>
      <w:r w:rsidRPr="00F97F0D">
        <w:rPr>
          <w:b w:val="0"/>
          <w:color w:val="000000" w:themeColor="text1"/>
        </w:rPr>
        <w:t>Abstract: 2</w:t>
      </w:r>
      <w:r w:rsidR="00D10AB2" w:rsidRPr="00F97F0D">
        <w:rPr>
          <w:b w:val="0"/>
          <w:color w:val="000000" w:themeColor="text1"/>
        </w:rPr>
        <w:t>4</w:t>
      </w:r>
      <w:r w:rsidR="009C0A60" w:rsidRPr="00F97F0D">
        <w:rPr>
          <w:b w:val="0"/>
          <w:color w:val="000000" w:themeColor="text1"/>
        </w:rPr>
        <w:t>4</w:t>
      </w:r>
      <w:r w:rsidR="00DD1691" w:rsidRPr="00F97F0D">
        <w:rPr>
          <w:b w:val="0"/>
          <w:color w:val="000000" w:themeColor="text1"/>
        </w:rPr>
        <w:t xml:space="preserve"> words, main text: 5</w:t>
      </w:r>
      <w:r w:rsidR="00F97F0D" w:rsidRPr="00F97F0D">
        <w:rPr>
          <w:b w:val="0"/>
          <w:color w:val="000000" w:themeColor="text1"/>
        </w:rPr>
        <w:t>245</w:t>
      </w:r>
      <w:r w:rsidR="004A14AA">
        <w:rPr>
          <w:b w:val="0"/>
          <w:color w:val="000000" w:themeColor="text1"/>
        </w:rPr>
        <w:t xml:space="preserve"> </w:t>
      </w:r>
      <w:r w:rsidRPr="00F97F0D">
        <w:rPr>
          <w:b w:val="0"/>
          <w:color w:val="000000" w:themeColor="text1"/>
        </w:rPr>
        <w:t xml:space="preserve">words, </w:t>
      </w:r>
      <w:r w:rsidR="009C0A60" w:rsidRPr="00F97F0D">
        <w:rPr>
          <w:b w:val="0"/>
          <w:color w:val="000000" w:themeColor="text1"/>
        </w:rPr>
        <w:t xml:space="preserve">09 </w:t>
      </w:r>
      <w:r w:rsidRPr="00F97F0D">
        <w:rPr>
          <w:b w:val="0"/>
          <w:color w:val="000000" w:themeColor="text1"/>
        </w:rPr>
        <w:t xml:space="preserve">figures, </w:t>
      </w:r>
      <w:r w:rsidR="009C0A60" w:rsidRPr="00F97F0D">
        <w:rPr>
          <w:b w:val="0"/>
          <w:color w:val="000000" w:themeColor="text1"/>
        </w:rPr>
        <w:t>0</w:t>
      </w:r>
      <w:r w:rsidR="00427EA0" w:rsidRPr="00F97F0D">
        <w:rPr>
          <w:b w:val="0"/>
          <w:color w:val="000000" w:themeColor="text1"/>
        </w:rPr>
        <w:t>4</w:t>
      </w:r>
      <w:r w:rsidRPr="00F97F0D">
        <w:rPr>
          <w:b w:val="0"/>
          <w:color w:val="000000" w:themeColor="text1"/>
        </w:rPr>
        <w:t xml:space="preserve"> tables</w:t>
      </w:r>
      <w:r w:rsidR="009C0A60" w:rsidRPr="00F97F0D">
        <w:rPr>
          <w:b w:val="0"/>
          <w:bCs/>
          <w:color w:val="000000" w:themeColor="text1"/>
        </w:rPr>
        <w:t>, 01 supplementary data file</w:t>
      </w:r>
    </w:p>
    <w:p w14:paraId="701B340C" w14:textId="40CCAA72" w:rsidR="009D060D" w:rsidRPr="00E32F0A" w:rsidRDefault="009D060D" w:rsidP="00281E5C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F97F0D">
        <w:rPr>
          <w:rFonts w:ascii="Times New Roman" w:hAnsi="Times New Roman" w:cs="Times New Roman"/>
          <w:b/>
          <w:bCs/>
          <w:sz w:val="24"/>
        </w:rPr>
        <w:t>Ahmed Rakib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proofErr w:type="spellStart"/>
      <w:r w:rsidRPr="00F97F0D">
        <w:rPr>
          <w:rFonts w:ascii="Times New Roman" w:hAnsi="Times New Roman" w:cs="Times New Roman"/>
          <w:b/>
          <w:bCs/>
          <w:sz w:val="24"/>
        </w:rPr>
        <w:t>Saad</w:t>
      </w:r>
      <w:proofErr w:type="spellEnd"/>
      <w:r w:rsidRPr="00F97F0D">
        <w:rPr>
          <w:rFonts w:ascii="Times New Roman" w:hAnsi="Times New Roman" w:cs="Times New Roman"/>
          <w:b/>
          <w:bCs/>
          <w:sz w:val="24"/>
        </w:rPr>
        <w:t xml:space="preserve"> Ahmed Sami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, Md. </w:t>
      </w:r>
      <w:proofErr w:type="spellStart"/>
      <w:r w:rsidRPr="00F97F0D">
        <w:rPr>
          <w:rFonts w:ascii="Times New Roman" w:hAnsi="Times New Roman" w:cs="Times New Roman"/>
          <w:b/>
          <w:bCs/>
          <w:sz w:val="24"/>
        </w:rPr>
        <w:t>Ashiqul</w:t>
      </w:r>
      <w:proofErr w:type="spellEnd"/>
      <w:r w:rsidRPr="00F97F0D">
        <w:rPr>
          <w:rFonts w:ascii="Times New Roman" w:hAnsi="Times New Roman" w:cs="Times New Roman"/>
          <w:b/>
          <w:bCs/>
          <w:sz w:val="24"/>
        </w:rPr>
        <w:t xml:space="preserve"> Islam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,2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proofErr w:type="spellStart"/>
      <w:r w:rsidRPr="00F97F0D">
        <w:rPr>
          <w:rFonts w:ascii="Times New Roman" w:hAnsi="Times New Roman" w:cs="Times New Roman"/>
          <w:b/>
          <w:bCs/>
          <w:sz w:val="24"/>
        </w:rPr>
        <w:t>Shahriar</w:t>
      </w:r>
      <w:proofErr w:type="spellEnd"/>
      <w:r w:rsidRPr="00F97F0D">
        <w:rPr>
          <w:rFonts w:ascii="Times New Roman" w:hAnsi="Times New Roman" w:cs="Times New Roman"/>
          <w:b/>
          <w:bCs/>
          <w:sz w:val="24"/>
        </w:rPr>
        <w:t xml:space="preserve"> Ahmed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proofErr w:type="spellStart"/>
      <w:r w:rsidR="00EF26F2" w:rsidRPr="00F97F0D">
        <w:rPr>
          <w:rFonts w:ascii="Times New Roman" w:hAnsi="Times New Roman" w:cs="Times New Roman"/>
          <w:b/>
          <w:bCs/>
          <w:sz w:val="24"/>
        </w:rPr>
        <w:t>Farhana</w:t>
      </w:r>
      <w:proofErr w:type="spellEnd"/>
      <w:r w:rsidR="00EF26F2" w:rsidRPr="00F97F0D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="00EF26F2" w:rsidRPr="00F97F0D">
        <w:rPr>
          <w:rFonts w:ascii="Times New Roman" w:hAnsi="Times New Roman" w:cs="Times New Roman"/>
          <w:b/>
          <w:bCs/>
          <w:sz w:val="24"/>
        </w:rPr>
        <w:t>Binta</w:t>
      </w:r>
      <w:proofErr w:type="spellEnd"/>
      <w:r w:rsidR="00EF26F2" w:rsidRPr="00F97F0D">
        <w:rPr>
          <w:rFonts w:ascii="Times New Roman" w:hAnsi="Times New Roman" w:cs="Times New Roman"/>
          <w:b/>
          <w:bCs/>
          <w:sz w:val="24"/>
        </w:rPr>
        <w:t xml:space="preserve"> Faiz</w:t>
      </w:r>
      <w:r w:rsidR="00EF26F2"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="00EF26F2"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Bibi </w:t>
      </w:r>
      <w:proofErr w:type="spellStart"/>
      <w:r w:rsidRPr="00F97F0D">
        <w:rPr>
          <w:rFonts w:ascii="Times New Roman" w:hAnsi="Times New Roman" w:cs="Times New Roman"/>
          <w:b/>
          <w:bCs/>
          <w:sz w:val="24"/>
        </w:rPr>
        <w:t>Humayra</w:t>
      </w:r>
      <w:proofErr w:type="spellEnd"/>
      <w:r w:rsidRPr="00F97F0D">
        <w:rPr>
          <w:rFonts w:ascii="Times New Roman" w:hAnsi="Times New Roman" w:cs="Times New Roman"/>
          <w:b/>
          <w:bCs/>
          <w:sz w:val="24"/>
        </w:rPr>
        <w:t xml:space="preserve"> Khanam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="00F8686D" w:rsidRPr="00F97F0D">
        <w:rPr>
          <w:rFonts w:ascii="Times New Roman" w:hAnsi="Times New Roman" w:cs="Times New Roman"/>
          <w:b/>
          <w:bCs/>
          <w:sz w:val="24"/>
        </w:rPr>
        <w:t>,</w:t>
      </w:r>
      <w:r w:rsidRPr="00F97F0D">
        <w:rPr>
          <w:rFonts w:ascii="Times New Roman" w:hAnsi="Times New Roman" w:cs="Times New Roman"/>
          <w:b/>
          <w:bCs/>
          <w:sz w:val="24"/>
        </w:rPr>
        <w:t xml:space="preserve"> </w:t>
      </w:r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Kay </w:t>
      </w:r>
      <w:proofErr w:type="spellStart"/>
      <w:r w:rsidR="00281E5C" w:rsidRPr="00F97F0D">
        <w:rPr>
          <w:rFonts w:ascii="Times New Roman" w:hAnsi="Times New Roman" w:cs="Times New Roman"/>
          <w:b/>
          <w:bCs/>
          <w:sz w:val="24"/>
        </w:rPr>
        <w:t>Kay</w:t>
      </w:r>
      <w:proofErr w:type="spellEnd"/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="00281E5C" w:rsidRPr="00F97F0D">
        <w:rPr>
          <w:rFonts w:ascii="Times New Roman" w:hAnsi="Times New Roman" w:cs="Times New Roman"/>
          <w:b/>
          <w:bCs/>
          <w:sz w:val="24"/>
        </w:rPr>
        <w:t>Shain</w:t>
      </w:r>
      <w:proofErr w:type="spellEnd"/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 Marma</w:t>
      </w:r>
      <w:r w:rsidR="00281E5C"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proofErr w:type="spellStart"/>
      <w:r w:rsidR="00281E5C" w:rsidRPr="00F97F0D">
        <w:rPr>
          <w:rFonts w:ascii="Times New Roman" w:hAnsi="Times New Roman" w:cs="Times New Roman"/>
          <w:b/>
          <w:bCs/>
          <w:sz w:val="24"/>
        </w:rPr>
        <w:t>Maksuda</w:t>
      </w:r>
      <w:proofErr w:type="spellEnd"/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 Rahman</w:t>
      </w:r>
      <w:r w:rsidR="00281E5C"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="00281E5C"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r w:rsidRPr="00F97F0D">
        <w:rPr>
          <w:rFonts w:ascii="Times New Roman" w:hAnsi="Times New Roman" w:cs="Times New Roman"/>
          <w:b/>
          <w:bCs/>
          <w:sz w:val="24"/>
        </w:rPr>
        <w:t>Mir Muhammad Nasir Uddin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1</w:t>
      </w:r>
      <w:r w:rsidRPr="00F97F0D">
        <w:rPr>
          <w:rFonts w:ascii="Times New Roman" w:hAnsi="Times New Roman" w:cs="Times New Roman"/>
          <w:b/>
          <w:bCs/>
          <w:sz w:val="24"/>
        </w:rPr>
        <w:t>, Talha Bin Emran</w:t>
      </w:r>
      <w:r w:rsidRPr="00F97F0D">
        <w:rPr>
          <w:rFonts w:ascii="Times New Roman" w:hAnsi="Times New Roman" w:cs="Times New Roman"/>
          <w:b/>
          <w:bCs/>
          <w:sz w:val="24"/>
          <w:vertAlign w:val="superscript"/>
        </w:rPr>
        <w:t>3,4*</w:t>
      </w:r>
      <w:r w:rsidR="002A48E4" w:rsidRPr="00F97F0D">
        <w:rPr>
          <w:rFonts w:ascii="Times New Roman" w:hAnsi="Times New Roman" w:cs="Times New Roman"/>
          <w:b/>
          <w:bCs/>
          <w:sz w:val="24"/>
        </w:rPr>
        <w:t xml:space="preserve">, </w:t>
      </w:r>
      <w:r w:rsidR="002A48E4">
        <w:rPr>
          <w:rFonts w:ascii="Times New Roman" w:hAnsi="Times New Roman" w:cs="Times New Roman"/>
          <w:b/>
          <w:bCs/>
          <w:sz w:val="24"/>
        </w:rPr>
        <w:t>Jesus Simal-Gandara</w:t>
      </w:r>
      <w:r w:rsidR="002A48E4">
        <w:rPr>
          <w:rFonts w:ascii="Times New Roman" w:hAnsi="Times New Roman" w:cs="Times New Roman"/>
          <w:b/>
          <w:bCs/>
          <w:sz w:val="24"/>
          <w:vertAlign w:val="superscript"/>
        </w:rPr>
        <w:t>5</w:t>
      </w:r>
      <w:r w:rsidR="002A48E4" w:rsidRPr="00F97F0D">
        <w:rPr>
          <w:rFonts w:ascii="Times New Roman" w:hAnsi="Times New Roman" w:cs="Times New Roman"/>
          <w:b/>
          <w:bCs/>
          <w:sz w:val="24"/>
          <w:vertAlign w:val="superscript"/>
        </w:rPr>
        <w:t>*</w:t>
      </w:r>
    </w:p>
    <w:p w14:paraId="5EA8AD0A" w14:textId="77777777" w:rsidR="009D060D" w:rsidRPr="00E32F0A" w:rsidRDefault="009D060D" w:rsidP="00D52415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0A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E32F0A">
        <w:rPr>
          <w:rFonts w:ascii="Times New Roman" w:hAnsi="Times New Roman" w:cs="Times New Roman"/>
          <w:sz w:val="24"/>
          <w:szCs w:val="24"/>
        </w:rPr>
        <w:t>Department of Pharmacy, Faculty of Biological Sciences, University of Chittagong, Chittagong</w:t>
      </w:r>
      <w:r w:rsidR="00D52415" w:rsidRPr="00E32F0A">
        <w:rPr>
          <w:rFonts w:ascii="Times New Roman" w:hAnsi="Times New Roman" w:cs="Times New Roman"/>
          <w:sz w:val="24"/>
          <w:szCs w:val="24"/>
        </w:rPr>
        <w:t>-</w:t>
      </w:r>
      <w:r w:rsidRPr="00E32F0A">
        <w:rPr>
          <w:rFonts w:ascii="Times New Roman" w:hAnsi="Times New Roman" w:cs="Times New Roman"/>
          <w:sz w:val="24"/>
          <w:szCs w:val="24"/>
        </w:rPr>
        <w:t>4331, Bangladesh</w:t>
      </w:r>
    </w:p>
    <w:p w14:paraId="08033C11" w14:textId="77777777" w:rsidR="009D060D" w:rsidRPr="00E32F0A" w:rsidRDefault="009D060D" w:rsidP="00D52415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0A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E32F0A">
        <w:rPr>
          <w:rFonts w:ascii="Times New Roman" w:hAnsi="Times New Roman" w:cs="Times New Roman"/>
          <w:sz w:val="24"/>
          <w:szCs w:val="24"/>
        </w:rPr>
        <w:t xml:space="preserve">Department of Pharmacy, </w:t>
      </w:r>
      <w:proofErr w:type="spellStart"/>
      <w:r w:rsidRPr="00E32F0A">
        <w:rPr>
          <w:rFonts w:ascii="Times New Roman" w:hAnsi="Times New Roman" w:cs="Times New Roman"/>
          <w:sz w:val="24"/>
          <w:szCs w:val="24"/>
        </w:rPr>
        <w:t>Mawlana</w:t>
      </w:r>
      <w:proofErr w:type="spellEnd"/>
      <w:r w:rsidRPr="00E32F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2F0A">
        <w:rPr>
          <w:rFonts w:ascii="Times New Roman" w:hAnsi="Times New Roman" w:cs="Times New Roman"/>
          <w:sz w:val="24"/>
          <w:szCs w:val="24"/>
        </w:rPr>
        <w:t>Bhashani</w:t>
      </w:r>
      <w:proofErr w:type="spellEnd"/>
      <w:r w:rsidRPr="00E32F0A">
        <w:rPr>
          <w:rFonts w:ascii="Times New Roman" w:hAnsi="Times New Roman" w:cs="Times New Roman"/>
          <w:sz w:val="24"/>
          <w:szCs w:val="24"/>
        </w:rPr>
        <w:t xml:space="preserve"> Science &amp; Technology University, Santosh, Tangail</w:t>
      </w:r>
      <w:r w:rsidR="00D52415" w:rsidRPr="00E32F0A">
        <w:rPr>
          <w:rFonts w:ascii="Times New Roman" w:hAnsi="Times New Roman" w:cs="Times New Roman"/>
          <w:sz w:val="24"/>
          <w:szCs w:val="24"/>
        </w:rPr>
        <w:t>-</w:t>
      </w:r>
      <w:r w:rsidRPr="00E32F0A">
        <w:rPr>
          <w:rFonts w:ascii="Times New Roman" w:hAnsi="Times New Roman" w:cs="Times New Roman"/>
          <w:sz w:val="24"/>
          <w:szCs w:val="24"/>
        </w:rPr>
        <w:t>1902, Bangladesh</w:t>
      </w:r>
    </w:p>
    <w:p w14:paraId="7F240D12" w14:textId="77777777" w:rsidR="009D060D" w:rsidRPr="00E32F0A" w:rsidRDefault="009D060D" w:rsidP="00D52415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0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32F0A">
        <w:rPr>
          <w:rFonts w:ascii="Times New Roman" w:hAnsi="Times New Roman" w:cs="Times New Roman"/>
          <w:sz w:val="24"/>
          <w:szCs w:val="24"/>
        </w:rPr>
        <w:t xml:space="preserve">Drug Discovery, GUSTO A </w:t>
      </w:r>
      <w:r w:rsidR="00E96CF3" w:rsidRPr="00E32F0A">
        <w:rPr>
          <w:rFonts w:ascii="Times New Roman" w:hAnsi="Times New Roman" w:cs="Times New Roman"/>
          <w:sz w:val="24"/>
          <w:szCs w:val="24"/>
        </w:rPr>
        <w:t>Research Group, Chittagong-</w:t>
      </w:r>
      <w:r w:rsidR="00F8686D" w:rsidRPr="00E32F0A">
        <w:rPr>
          <w:rFonts w:ascii="Times New Roman" w:hAnsi="Times New Roman" w:cs="Times New Roman"/>
          <w:sz w:val="24"/>
          <w:szCs w:val="24"/>
        </w:rPr>
        <w:t>4000</w:t>
      </w:r>
      <w:r w:rsidRPr="00E32F0A">
        <w:rPr>
          <w:rFonts w:ascii="Times New Roman" w:hAnsi="Times New Roman" w:cs="Times New Roman"/>
          <w:sz w:val="24"/>
          <w:szCs w:val="24"/>
        </w:rPr>
        <w:t>, Bangladesh</w:t>
      </w:r>
    </w:p>
    <w:p w14:paraId="251674E2" w14:textId="5D3E3C77" w:rsidR="009D060D" w:rsidRDefault="009D060D" w:rsidP="00D52415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2F0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E32F0A">
        <w:rPr>
          <w:rFonts w:ascii="Times New Roman" w:hAnsi="Times New Roman" w:cs="Times New Roman"/>
          <w:sz w:val="24"/>
          <w:szCs w:val="24"/>
        </w:rPr>
        <w:t>Department of Pharmacy, BGC Trust University Bangladesh, Chittagong-4381, Bangladesh</w:t>
      </w:r>
    </w:p>
    <w:p w14:paraId="37A28603" w14:textId="56D55574" w:rsidR="006F2098" w:rsidRPr="00E32F0A" w:rsidRDefault="006F2098" w:rsidP="00D52415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2098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6F2098">
        <w:rPr>
          <w:rFonts w:ascii="Times New Roman" w:hAnsi="Times New Roman" w:cs="Times New Roman"/>
          <w:sz w:val="24"/>
          <w:szCs w:val="24"/>
        </w:rPr>
        <w:t xml:space="preserve">Nutrition and </w:t>
      </w:r>
      <w:proofErr w:type="spellStart"/>
      <w:r w:rsidRPr="006F2098">
        <w:rPr>
          <w:rFonts w:ascii="Times New Roman" w:hAnsi="Times New Roman" w:cs="Times New Roman"/>
          <w:sz w:val="24"/>
          <w:szCs w:val="24"/>
        </w:rPr>
        <w:t>Bromatology</w:t>
      </w:r>
      <w:proofErr w:type="spellEnd"/>
      <w:r w:rsidRPr="006F2098">
        <w:rPr>
          <w:rFonts w:ascii="Times New Roman" w:hAnsi="Times New Roman" w:cs="Times New Roman"/>
          <w:sz w:val="24"/>
          <w:szCs w:val="24"/>
        </w:rPr>
        <w:t xml:space="preserve"> Group, Department of Analytical and Food Chemistry, Faculty of Food Science and Technology, University of Vigo–Ourense Campus, E32004 Ourense, Spain</w:t>
      </w:r>
    </w:p>
    <w:p w14:paraId="698ED9FE" w14:textId="1F0B61ED" w:rsidR="00D52415" w:rsidRPr="003C36CB" w:rsidRDefault="00D52415" w:rsidP="008B7410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3C36CB">
        <w:rPr>
          <w:rFonts w:ascii="Times New Roman" w:hAnsi="Times New Roman" w:cs="Times New Roman"/>
          <w:sz w:val="24"/>
          <w:szCs w:val="24"/>
          <w:lang w:val="es-ES"/>
        </w:rPr>
        <w:t>*</w:t>
      </w:r>
      <w:proofErr w:type="spellStart"/>
      <w:r w:rsidRPr="003C36CB">
        <w:rPr>
          <w:rFonts w:ascii="Times New Roman" w:hAnsi="Times New Roman" w:cs="Times New Roman"/>
          <w:sz w:val="24"/>
          <w:szCs w:val="24"/>
          <w:lang w:val="es-ES"/>
        </w:rPr>
        <w:t>Correspondence</w:t>
      </w:r>
      <w:proofErr w:type="spellEnd"/>
      <w:r w:rsidRPr="003C36CB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Pr="003C36CB">
        <w:rPr>
          <w:rFonts w:ascii="Times New Roman" w:hAnsi="Times New Roman" w:cs="Times New Roman"/>
          <w:sz w:val="24"/>
          <w:szCs w:val="24"/>
          <w:lang w:val="es-ES"/>
        </w:rPr>
        <w:br/>
        <w:t>Dr. T.B. Emran</w:t>
      </w:r>
      <w:r w:rsidR="002A48E4" w:rsidRPr="003C36CB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hyperlink r:id="rId8" w:history="1">
        <w:r w:rsidR="002A48E4" w:rsidRPr="003C36CB">
          <w:rPr>
            <w:rStyle w:val="Hipervnculo"/>
            <w:rFonts w:ascii="Times New Roman" w:hAnsi="Times New Roman" w:cs="Times New Roman"/>
            <w:sz w:val="24"/>
            <w:szCs w:val="24"/>
            <w:lang w:val="es-ES"/>
          </w:rPr>
          <w:t>talhabmb@bgctub.ac.bd</w:t>
        </w:r>
      </w:hyperlink>
      <w:r w:rsidR="002A48E4" w:rsidRPr="003C36CB">
        <w:rPr>
          <w:rFonts w:ascii="Times New Roman" w:hAnsi="Times New Roman" w:cs="Times New Roman"/>
          <w:sz w:val="24"/>
          <w:szCs w:val="24"/>
          <w:lang w:val="es-ES"/>
        </w:rPr>
        <w:t xml:space="preserve">) </w:t>
      </w:r>
    </w:p>
    <w:p w14:paraId="57A8F77E" w14:textId="6DC0A13A" w:rsidR="00CE7EE5" w:rsidRDefault="002A48E4" w:rsidP="003C36CB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2A48E4">
        <w:rPr>
          <w:rFonts w:ascii="Times New Roman" w:hAnsi="Times New Roman" w:cs="Times New Roman"/>
          <w:sz w:val="24"/>
          <w:szCs w:val="24"/>
          <w:lang w:val="es-ES"/>
        </w:rPr>
        <w:t>Prof. J. Simal-Gandara (</w:t>
      </w:r>
      <w:hyperlink r:id="rId9" w:history="1">
        <w:r w:rsidRPr="00CF58DF">
          <w:rPr>
            <w:rStyle w:val="Hipervnculo"/>
            <w:rFonts w:ascii="Times New Roman" w:hAnsi="Times New Roman" w:cs="Times New Roman"/>
            <w:sz w:val="24"/>
            <w:szCs w:val="24"/>
            <w:lang w:val="es-ES"/>
          </w:rPr>
          <w:t>jsimal@uvigo.es</w:t>
        </w:r>
      </w:hyperlink>
      <w:r>
        <w:rPr>
          <w:rFonts w:ascii="Times New Roman" w:hAnsi="Times New Roman" w:cs="Times New Roman"/>
          <w:sz w:val="24"/>
          <w:szCs w:val="24"/>
          <w:lang w:val="es-ES"/>
        </w:rPr>
        <w:t xml:space="preserve">) </w:t>
      </w:r>
    </w:p>
    <w:p w14:paraId="11F60E95" w14:textId="77777777" w:rsidR="00CE7EE5" w:rsidRDefault="00CE7EE5">
      <w:pPr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br w:type="page"/>
      </w:r>
    </w:p>
    <w:p w14:paraId="62A1A194" w14:textId="022444C4" w:rsidR="00CE4739" w:rsidRDefault="00245CEB" w:rsidP="003C36C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s-ES" w:eastAsia="es-ES"/>
        </w:rPr>
        <w:lastRenderedPageBreak/>
        <w:drawing>
          <wp:inline distT="0" distB="0" distL="0" distR="0" wp14:anchorId="08762F48" wp14:editId="118F509A">
            <wp:extent cx="4781941" cy="8017329"/>
            <wp:effectExtent l="0" t="0" r="0" b="317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ry Figure S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580" cy="8020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B200" w14:textId="4C5AF69B" w:rsidR="00245CEB" w:rsidRDefault="00245CEB" w:rsidP="003C36CB">
      <w:pPr>
        <w:spacing w:after="0"/>
        <w:rPr>
          <w:rFonts w:ascii="Arial" w:hAnsi="Arial" w:cs="Arial"/>
          <w:b/>
          <w:sz w:val="18"/>
          <w:szCs w:val="18"/>
        </w:rPr>
      </w:pPr>
      <w:r w:rsidRPr="00245CEB">
        <w:rPr>
          <w:rFonts w:ascii="Arial" w:hAnsi="Arial" w:cs="Arial"/>
          <w:b/>
          <w:sz w:val="18"/>
          <w:szCs w:val="18"/>
        </w:rPr>
        <w:t xml:space="preserve">Suppl. Fig. </w:t>
      </w:r>
      <w:r w:rsidR="004F25AA">
        <w:rPr>
          <w:rFonts w:ascii="Arial" w:hAnsi="Arial" w:cs="Arial"/>
          <w:b/>
          <w:sz w:val="18"/>
          <w:szCs w:val="18"/>
        </w:rPr>
        <w:t>S</w:t>
      </w:r>
      <w:r w:rsidRPr="00245CEB">
        <w:rPr>
          <w:rFonts w:ascii="Arial" w:hAnsi="Arial" w:cs="Arial"/>
          <w:b/>
          <w:sz w:val="18"/>
          <w:szCs w:val="18"/>
        </w:rPr>
        <w:t>1</w:t>
      </w:r>
    </w:p>
    <w:p w14:paraId="12EA06E8" w14:textId="1079727B" w:rsidR="00245CEB" w:rsidRDefault="004F25AA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  <w:lang w:val="es-ES" w:eastAsia="es-ES"/>
        </w:rPr>
        <w:lastRenderedPageBreak/>
        <w:drawing>
          <wp:inline distT="0" distB="0" distL="0" distR="0" wp14:anchorId="35DC5344" wp14:editId="03713AD1">
            <wp:extent cx="5943600" cy="6856095"/>
            <wp:effectExtent l="0" t="0" r="0" b="190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 Figure S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72C2" w14:textId="03FD472B" w:rsidR="004F25AA" w:rsidRDefault="004F25AA" w:rsidP="004F25AA">
      <w:pPr>
        <w:spacing w:after="0"/>
        <w:rPr>
          <w:rFonts w:ascii="Arial" w:hAnsi="Arial" w:cs="Arial"/>
          <w:b/>
          <w:sz w:val="18"/>
          <w:szCs w:val="18"/>
        </w:rPr>
      </w:pPr>
      <w:r w:rsidRPr="00245CEB">
        <w:rPr>
          <w:rFonts w:ascii="Arial" w:hAnsi="Arial" w:cs="Arial"/>
          <w:b/>
          <w:sz w:val="18"/>
          <w:szCs w:val="18"/>
        </w:rPr>
        <w:t xml:space="preserve">Suppl. Fig. </w:t>
      </w:r>
      <w:r>
        <w:rPr>
          <w:rFonts w:ascii="Arial" w:hAnsi="Arial" w:cs="Arial"/>
          <w:b/>
          <w:sz w:val="18"/>
          <w:szCs w:val="18"/>
        </w:rPr>
        <w:t>S</w:t>
      </w:r>
      <w:r>
        <w:rPr>
          <w:rFonts w:ascii="Arial" w:hAnsi="Arial" w:cs="Arial"/>
          <w:b/>
          <w:sz w:val="18"/>
          <w:szCs w:val="18"/>
        </w:rPr>
        <w:t>2</w:t>
      </w:r>
    </w:p>
    <w:p w14:paraId="269FF0FF" w14:textId="77777777" w:rsidR="004F25AA" w:rsidRDefault="004F25AA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1A3F2864" w14:textId="39542D70" w:rsidR="004F25AA" w:rsidRDefault="004F25AA" w:rsidP="004F25AA">
      <w:pPr>
        <w:spacing w:after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  <w:lang w:val="es-ES" w:eastAsia="es-ES"/>
        </w:rPr>
        <w:lastRenderedPageBreak/>
        <w:drawing>
          <wp:inline distT="0" distB="0" distL="0" distR="0" wp14:anchorId="20EBAB41" wp14:editId="26ECE4A7">
            <wp:extent cx="5943600" cy="6798310"/>
            <wp:effectExtent l="0" t="0" r="0" b="254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 Figure S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9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D0A91" w14:textId="211E11DF" w:rsidR="004F25AA" w:rsidRDefault="004F25AA" w:rsidP="004F25AA">
      <w:pPr>
        <w:spacing w:after="0"/>
        <w:rPr>
          <w:rFonts w:ascii="Arial" w:hAnsi="Arial" w:cs="Arial"/>
          <w:b/>
          <w:sz w:val="18"/>
          <w:szCs w:val="18"/>
        </w:rPr>
      </w:pPr>
      <w:r w:rsidRPr="00245CEB">
        <w:rPr>
          <w:rFonts w:ascii="Arial" w:hAnsi="Arial" w:cs="Arial"/>
          <w:b/>
          <w:sz w:val="18"/>
          <w:szCs w:val="18"/>
        </w:rPr>
        <w:t xml:space="preserve">Suppl. Fig. </w:t>
      </w:r>
      <w:r>
        <w:rPr>
          <w:rFonts w:ascii="Arial" w:hAnsi="Arial" w:cs="Arial"/>
          <w:b/>
          <w:sz w:val="18"/>
          <w:szCs w:val="18"/>
        </w:rPr>
        <w:t>S</w:t>
      </w:r>
      <w:r>
        <w:rPr>
          <w:rFonts w:ascii="Arial" w:hAnsi="Arial" w:cs="Arial"/>
          <w:b/>
          <w:sz w:val="18"/>
          <w:szCs w:val="18"/>
        </w:rPr>
        <w:t>3</w:t>
      </w:r>
    </w:p>
    <w:p w14:paraId="19A06125" w14:textId="77777777" w:rsidR="004F25AA" w:rsidRDefault="004F25AA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5A343D3C" w14:textId="41B96025" w:rsidR="00B15B68" w:rsidRDefault="00B15B68" w:rsidP="004F25AA">
      <w:pPr>
        <w:spacing w:after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  <w:lang w:val="es-ES" w:eastAsia="es-ES"/>
        </w:rPr>
        <w:lastRenderedPageBreak/>
        <w:drawing>
          <wp:inline distT="0" distB="0" distL="0" distR="0" wp14:anchorId="22882FD4" wp14:editId="631544A7">
            <wp:extent cx="5943600" cy="688403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mentary Figure S4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89354" w14:textId="3CC5A4FA" w:rsidR="00B15B68" w:rsidRDefault="00B15B68" w:rsidP="00B15B68">
      <w:pPr>
        <w:spacing w:after="0"/>
        <w:rPr>
          <w:rFonts w:ascii="Arial" w:hAnsi="Arial" w:cs="Arial"/>
          <w:b/>
          <w:sz w:val="18"/>
          <w:szCs w:val="18"/>
        </w:rPr>
      </w:pPr>
      <w:r w:rsidRPr="00245CEB">
        <w:rPr>
          <w:rFonts w:ascii="Arial" w:hAnsi="Arial" w:cs="Arial"/>
          <w:b/>
          <w:sz w:val="18"/>
          <w:szCs w:val="18"/>
        </w:rPr>
        <w:t xml:space="preserve">Suppl. Fig. </w:t>
      </w:r>
      <w:r>
        <w:rPr>
          <w:rFonts w:ascii="Arial" w:hAnsi="Arial" w:cs="Arial"/>
          <w:b/>
          <w:sz w:val="18"/>
          <w:szCs w:val="18"/>
        </w:rPr>
        <w:t>S</w:t>
      </w:r>
      <w:r>
        <w:rPr>
          <w:rFonts w:ascii="Arial" w:hAnsi="Arial" w:cs="Arial"/>
          <w:b/>
          <w:sz w:val="18"/>
          <w:szCs w:val="18"/>
        </w:rPr>
        <w:t>4</w:t>
      </w:r>
    </w:p>
    <w:p w14:paraId="0556F167" w14:textId="77777777" w:rsidR="00B15B68" w:rsidRDefault="00B15B68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02B033F3" w14:textId="42315DC9" w:rsidR="00B15B68" w:rsidRDefault="00B15B68" w:rsidP="00B15B68">
      <w:pPr>
        <w:spacing w:after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  <w:lang w:val="es-ES" w:eastAsia="es-ES"/>
        </w:rPr>
        <w:lastRenderedPageBreak/>
        <w:drawing>
          <wp:inline distT="0" distB="0" distL="0" distR="0" wp14:anchorId="7AE7B125" wp14:editId="3BA228E4">
            <wp:extent cx="5943600" cy="6833870"/>
            <wp:effectExtent l="0" t="0" r="0" b="508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plementary Figure S5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FE12D" w14:textId="3948A9F4" w:rsidR="00B15B68" w:rsidRDefault="00B15B68" w:rsidP="00B15B68">
      <w:pPr>
        <w:spacing w:after="0"/>
        <w:rPr>
          <w:rFonts w:ascii="Arial" w:hAnsi="Arial" w:cs="Arial"/>
          <w:b/>
          <w:sz w:val="18"/>
          <w:szCs w:val="18"/>
        </w:rPr>
      </w:pPr>
      <w:r w:rsidRPr="00245CEB">
        <w:rPr>
          <w:rFonts w:ascii="Arial" w:hAnsi="Arial" w:cs="Arial"/>
          <w:b/>
          <w:sz w:val="18"/>
          <w:szCs w:val="18"/>
        </w:rPr>
        <w:t xml:space="preserve">Suppl. Fig. </w:t>
      </w:r>
      <w:r>
        <w:rPr>
          <w:rFonts w:ascii="Arial" w:hAnsi="Arial" w:cs="Arial"/>
          <w:b/>
          <w:sz w:val="18"/>
          <w:szCs w:val="18"/>
        </w:rPr>
        <w:t>S</w:t>
      </w:r>
      <w:r>
        <w:rPr>
          <w:rFonts w:ascii="Arial" w:hAnsi="Arial" w:cs="Arial"/>
          <w:b/>
          <w:sz w:val="18"/>
          <w:szCs w:val="18"/>
        </w:rPr>
        <w:t>5</w:t>
      </w:r>
      <w:bookmarkStart w:id="0" w:name="_GoBack"/>
      <w:bookmarkEnd w:id="0"/>
    </w:p>
    <w:p w14:paraId="3C4F1A86" w14:textId="5DE311C5" w:rsidR="004F25AA" w:rsidRDefault="004F25AA" w:rsidP="00B15B68">
      <w:pPr>
        <w:rPr>
          <w:rFonts w:ascii="Arial" w:hAnsi="Arial" w:cs="Arial"/>
          <w:b/>
          <w:sz w:val="18"/>
          <w:szCs w:val="18"/>
        </w:rPr>
      </w:pPr>
    </w:p>
    <w:p w14:paraId="6D5FEE90" w14:textId="77777777" w:rsidR="004F25AA" w:rsidRDefault="004F25AA" w:rsidP="004F25AA">
      <w:pPr>
        <w:spacing w:after="0"/>
        <w:rPr>
          <w:rFonts w:ascii="Arial" w:hAnsi="Arial" w:cs="Arial"/>
          <w:b/>
          <w:sz w:val="18"/>
          <w:szCs w:val="18"/>
        </w:rPr>
      </w:pPr>
    </w:p>
    <w:p w14:paraId="1E299C59" w14:textId="77777777" w:rsidR="004F25AA" w:rsidRDefault="004F25AA">
      <w:pPr>
        <w:rPr>
          <w:rFonts w:ascii="Arial" w:hAnsi="Arial" w:cs="Arial"/>
          <w:b/>
          <w:sz w:val="18"/>
          <w:szCs w:val="18"/>
        </w:rPr>
      </w:pPr>
    </w:p>
    <w:p w14:paraId="0AE80EAF" w14:textId="77777777" w:rsidR="00245CEB" w:rsidRPr="00245CEB" w:rsidRDefault="00245CEB" w:rsidP="003C36CB">
      <w:pPr>
        <w:spacing w:after="0"/>
        <w:rPr>
          <w:rFonts w:ascii="Arial" w:hAnsi="Arial" w:cs="Arial"/>
          <w:b/>
          <w:sz w:val="18"/>
          <w:szCs w:val="18"/>
        </w:rPr>
      </w:pPr>
    </w:p>
    <w:sectPr w:rsidR="00245CEB" w:rsidRPr="00245CEB" w:rsidSect="00CE7EE5"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4FA9E" w14:textId="77777777" w:rsidR="006D111A" w:rsidRDefault="006D111A" w:rsidP="00896675">
      <w:pPr>
        <w:spacing w:after="0" w:line="240" w:lineRule="auto"/>
      </w:pPr>
      <w:r>
        <w:separator/>
      </w:r>
    </w:p>
  </w:endnote>
  <w:endnote w:type="continuationSeparator" w:id="0">
    <w:p w14:paraId="5B3F2FE0" w14:textId="77777777" w:rsidR="006D111A" w:rsidRDefault="006D111A" w:rsidP="00896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532923277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C500991" w14:textId="77777777" w:rsidR="004A14AA" w:rsidRDefault="004A14AA" w:rsidP="00AF7A65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58BDE63" w14:textId="77777777" w:rsidR="004A14AA" w:rsidRDefault="004A14A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  <w:rFonts w:ascii="Times New Roman" w:hAnsi="Times New Roman" w:cs="Times New Roman"/>
      </w:rPr>
      <w:id w:val="1597525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7D95AC67" w14:textId="5590CCD5" w:rsidR="004A14AA" w:rsidRPr="00A70A17" w:rsidRDefault="004A14AA" w:rsidP="00AF7A65">
        <w:pPr>
          <w:pStyle w:val="Piedepgina"/>
          <w:framePr w:wrap="none" w:vAnchor="text" w:hAnchor="margin" w:xAlign="center" w:y="1"/>
          <w:rPr>
            <w:rStyle w:val="Nmerodepgina"/>
            <w:rFonts w:ascii="Times New Roman" w:hAnsi="Times New Roman" w:cs="Times New Roman"/>
          </w:rPr>
        </w:pPr>
        <w:r w:rsidRPr="00A70A17">
          <w:rPr>
            <w:rStyle w:val="Nmerodepgina"/>
            <w:rFonts w:ascii="Times New Roman" w:hAnsi="Times New Roman" w:cs="Times New Roman"/>
          </w:rPr>
          <w:fldChar w:fldCharType="begin"/>
        </w:r>
        <w:r w:rsidRPr="00A70A17">
          <w:rPr>
            <w:rStyle w:val="Nmerodepgina"/>
            <w:rFonts w:ascii="Times New Roman" w:hAnsi="Times New Roman" w:cs="Times New Roman"/>
          </w:rPr>
          <w:instrText xml:space="preserve"> PAGE </w:instrText>
        </w:r>
        <w:r w:rsidRPr="00A70A17">
          <w:rPr>
            <w:rStyle w:val="Nmerodepgina"/>
            <w:rFonts w:ascii="Times New Roman" w:hAnsi="Times New Roman" w:cs="Times New Roman"/>
          </w:rPr>
          <w:fldChar w:fldCharType="separate"/>
        </w:r>
        <w:r w:rsidR="00B15B68">
          <w:rPr>
            <w:rStyle w:val="Nmerodepgina"/>
            <w:rFonts w:ascii="Times New Roman" w:hAnsi="Times New Roman" w:cs="Times New Roman"/>
            <w:noProof/>
          </w:rPr>
          <w:t>6</w:t>
        </w:r>
        <w:r w:rsidRPr="00A70A17">
          <w:rPr>
            <w:rStyle w:val="Nmerodepgina"/>
            <w:rFonts w:ascii="Times New Roman" w:hAnsi="Times New Roman" w:cs="Times New Roman"/>
          </w:rPr>
          <w:fldChar w:fldCharType="end"/>
        </w:r>
      </w:p>
    </w:sdtContent>
  </w:sdt>
  <w:p w14:paraId="7203F85B" w14:textId="77777777" w:rsidR="004A14AA" w:rsidRDefault="004A14A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13522" w14:textId="77777777" w:rsidR="006D111A" w:rsidRDefault="006D111A" w:rsidP="00896675">
      <w:pPr>
        <w:spacing w:after="0" w:line="240" w:lineRule="auto"/>
      </w:pPr>
      <w:r>
        <w:separator/>
      </w:r>
    </w:p>
  </w:footnote>
  <w:footnote w:type="continuationSeparator" w:id="0">
    <w:p w14:paraId="63472061" w14:textId="77777777" w:rsidR="006D111A" w:rsidRDefault="006D111A" w:rsidP="008966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1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1"/>
  </w:num>
  <w:num w:numId="3">
    <w:abstractNumId w:val="0"/>
  </w:num>
  <w:num w:numId="4">
    <w:abstractNumId w:val="1"/>
    <w:lvlOverride w:ilvl="0">
      <w:startOverride w:val="2"/>
      <w:lvl w:ilvl="0">
        <w:start w:val="2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8"/>
      <w:lvl w:ilvl="1">
        <w:start w:val="8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startOverride w:val="2"/>
      <w:lvl w:ilvl="2">
        <w:start w:val="2"/>
        <w:numFmt w:val="decimal"/>
        <w:pStyle w:val="Ttulo3"/>
        <w:lvlText w:val=""/>
        <w:lvlJc w:val="left"/>
      </w:lvl>
    </w:lvlOverride>
  </w:num>
  <w:num w:numId="5">
    <w:abstractNumId w:val="1"/>
    <w:lvlOverride w:ilvl="0">
      <w:startOverride w:val="2"/>
      <w:lvl w:ilvl="0">
        <w:start w:val="2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8"/>
      <w:lvl w:ilvl="1">
        <w:start w:val="8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startOverride w:val="3"/>
      <w:lvl w:ilvl="2">
        <w:start w:val="3"/>
        <w:numFmt w:val="decimal"/>
        <w:pStyle w:val="Ttulo3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DO1MDU1MDc0NDNS0lEKTi0uzszPAykwMq4FAP2pAyktAAAA"/>
  </w:docVars>
  <w:rsids>
    <w:rsidRoot w:val="00305B72"/>
    <w:rsid w:val="000041DE"/>
    <w:rsid w:val="0001147C"/>
    <w:rsid w:val="00031CBC"/>
    <w:rsid w:val="00036F42"/>
    <w:rsid w:val="00044C05"/>
    <w:rsid w:val="00050BBD"/>
    <w:rsid w:val="00052FE0"/>
    <w:rsid w:val="000573D3"/>
    <w:rsid w:val="0006075D"/>
    <w:rsid w:val="00062A8B"/>
    <w:rsid w:val="00072811"/>
    <w:rsid w:val="00075C7B"/>
    <w:rsid w:val="0009615E"/>
    <w:rsid w:val="000A581A"/>
    <w:rsid w:val="000C5A93"/>
    <w:rsid w:val="001066D0"/>
    <w:rsid w:val="0012070D"/>
    <w:rsid w:val="00125C5A"/>
    <w:rsid w:val="00126154"/>
    <w:rsid w:val="00175C36"/>
    <w:rsid w:val="001840B4"/>
    <w:rsid w:val="00194AF3"/>
    <w:rsid w:val="00197522"/>
    <w:rsid w:val="001A0205"/>
    <w:rsid w:val="001A3020"/>
    <w:rsid w:val="001B5AC1"/>
    <w:rsid w:val="001D0E64"/>
    <w:rsid w:val="001E1144"/>
    <w:rsid w:val="001E1DD3"/>
    <w:rsid w:val="001E7642"/>
    <w:rsid w:val="001F3AC9"/>
    <w:rsid w:val="00205713"/>
    <w:rsid w:val="00214554"/>
    <w:rsid w:val="00245CEB"/>
    <w:rsid w:val="0025380C"/>
    <w:rsid w:val="002623C9"/>
    <w:rsid w:val="00262639"/>
    <w:rsid w:val="00270B5A"/>
    <w:rsid w:val="00281E5C"/>
    <w:rsid w:val="002948E1"/>
    <w:rsid w:val="0029494A"/>
    <w:rsid w:val="00297231"/>
    <w:rsid w:val="002A48E4"/>
    <w:rsid w:val="002C36BC"/>
    <w:rsid w:val="002C7AED"/>
    <w:rsid w:val="002D3E74"/>
    <w:rsid w:val="00305B72"/>
    <w:rsid w:val="003076B7"/>
    <w:rsid w:val="00313042"/>
    <w:rsid w:val="0031671C"/>
    <w:rsid w:val="0033131B"/>
    <w:rsid w:val="003416FA"/>
    <w:rsid w:val="00344A26"/>
    <w:rsid w:val="003515D1"/>
    <w:rsid w:val="00356F67"/>
    <w:rsid w:val="003810AE"/>
    <w:rsid w:val="00382262"/>
    <w:rsid w:val="003A16F8"/>
    <w:rsid w:val="003A3DA5"/>
    <w:rsid w:val="003A578C"/>
    <w:rsid w:val="003B06A6"/>
    <w:rsid w:val="003B0A19"/>
    <w:rsid w:val="003B5FB3"/>
    <w:rsid w:val="003C36CB"/>
    <w:rsid w:val="003C47A6"/>
    <w:rsid w:val="003D2904"/>
    <w:rsid w:val="003D34B1"/>
    <w:rsid w:val="003D4AD9"/>
    <w:rsid w:val="003D61E2"/>
    <w:rsid w:val="003E71CA"/>
    <w:rsid w:val="003F3913"/>
    <w:rsid w:val="004025C1"/>
    <w:rsid w:val="00405E57"/>
    <w:rsid w:val="0041281B"/>
    <w:rsid w:val="00413569"/>
    <w:rsid w:val="004147C1"/>
    <w:rsid w:val="004171FC"/>
    <w:rsid w:val="00427EA0"/>
    <w:rsid w:val="004319A3"/>
    <w:rsid w:val="00431F79"/>
    <w:rsid w:val="0043489D"/>
    <w:rsid w:val="00436A71"/>
    <w:rsid w:val="00441515"/>
    <w:rsid w:val="00462923"/>
    <w:rsid w:val="004656C0"/>
    <w:rsid w:val="00483B93"/>
    <w:rsid w:val="00490CAC"/>
    <w:rsid w:val="0049370C"/>
    <w:rsid w:val="00495909"/>
    <w:rsid w:val="004A14AA"/>
    <w:rsid w:val="004C04F9"/>
    <w:rsid w:val="004C1206"/>
    <w:rsid w:val="004C3E06"/>
    <w:rsid w:val="004C5D76"/>
    <w:rsid w:val="004D56C3"/>
    <w:rsid w:val="004E1DCF"/>
    <w:rsid w:val="004F25AA"/>
    <w:rsid w:val="00502946"/>
    <w:rsid w:val="00513AA5"/>
    <w:rsid w:val="00514643"/>
    <w:rsid w:val="005219F2"/>
    <w:rsid w:val="005426A5"/>
    <w:rsid w:val="0054780B"/>
    <w:rsid w:val="00551B24"/>
    <w:rsid w:val="00573B1C"/>
    <w:rsid w:val="00575D00"/>
    <w:rsid w:val="00590E90"/>
    <w:rsid w:val="005A052A"/>
    <w:rsid w:val="005A232E"/>
    <w:rsid w:val="005B0318"/>
    <w:rsid w:val="005C05F5"/>
    <w:rsid w:val="005D2EBF"/>
    <w:rsid w:val="005E440F"/>
    <w:rsid w:val="00655D0D"/>
    <w:rsid w:val="006630A7"/>
    <w:rsid w:val="00672810"/>
    <w:rsid w:val="0067373D"/>
    <w:rsid w:val="0069047E"/>
    <w:rsid w:val="006953EC"/>
    <w:rsid w:val="006B0D9C"/>
    <w:rsid w:val="006D111A"/>
    <w:rsid w:val="006D2B54"/>
    <w:rsid w:val="006D61BC"/>
    <w:rsid w:val="006E00CF"/>
    <w:rsid w:val="006E0855"/>
    <w:rsid w:val="006E184A"/>
    <w:rsid w:val="006E73B7"/>
    <w:rsid w:val="006E73F4"/>
    <w:rsid w:val="006F2098"/>
    <w:rsid w:val="00720DFB"/>
    <w:rsid w:val="007330EC"/>
    <w:rsid w:val="00736439"/>
    <w:rsid w:val="00747FCF"/>
    <w:rsid w:val="00754C8D"/>
    <w:rsid w:val="00760A75"/>
    <w:rsid w:val="00765812"/>
    <w:rsid w:val="007713AC"/>
    <w:rsid w:val="007719E8"/>
    <w:rsid w:val="007776C7"/>
    <w:rsid w:val="00786A68"/>
    <w:rsid w:val="00792953"/>
    <w:rsid w:val="007A2332"/>
    <w:rsid w:val="007A590A"/>
    <w:rsid w:val="007D64FC"/>
    <w:rsid w:val="007D7093"/>
    <w:rsid w:val="007E21CC"/>
    <w:rsid w:val="007E2CB9"/>
    <w:rsid w:val="007E5810"/>
    <w:rsid w:val="007F2519"/>
    <w:rsid w:val="007F50EE"/>
    <w:rsid w:val="00800B6A"/>
    <w:rsid w:val="008074BA"/>
    <w:rsid w:val="0081095F"/>
    <w:rsid w:val="00825798"/>
    <w:rsid w:val="00831901"/>
    <w:rsid w:val="00844D3A"/>
    <w:rsid w:val="00856C77"/>
    <w:rsid w:val="00867580"/>
    <w:rsid w:val="00883CCC"/>
    <w:rsid w:val="00896675"/>
    <w:rsid w:val="00897E3D"/>
    <w:rsid w:val="008B08B3"/>
    <w:rsid w:val="008B7410"/>
    <w:rsid w:val="008C6FEA"/>
    <w:rsid w:val="008D263E"/>
    <w:rsid w:val="008E36B6"/>
    <w:rsid w:val="008E74CC"/>
    <w:rsid w:val="00901D1C"/>
    <w:rsid w:val="00917447"/>
    <w:rsid w:val="00924670"/>
    <w:rsid w:val="00924AAC"/>
    <w:rsid w:val="0092519C"/>
    <w:rsid w:val="00925327"/>
    <w:rsid w:val="0092591E"/>
    <w:rsid w:val="00931D3E"/>
    <w:rsid w:val="0093747E"/>
    <w:rsid w:val="00947BDD"/>
    <w:rsid w:val="00957103"/>
    <w:rsid w:val="00982958"/>
    <w:rsid w:val="0098452F"/>
    <w:rsid w:val="009A17BA"/>
    <w:rsid w:val="009B3675"/>
    <w:rsid w:val="009B7442"/>
    <w:rsid w:val="009C0A60"/>
    <w:rsid w:val="009C445E"/>
    <w:rsid w:val="009D060D"/>
    <w:rsid w:val="009F0AD9"/>
    <w:rsid w:val="009F22F7"/>
    <w:rsid w:val="009F4644"/>
    <w:rsid w:val="00A07C02"/>
    <w:rsid w:val="00A31A56"/>
    <w:rsid w:val="00A46E22"/>
    <w:rsid w:val="00A50EAB"/>
    <w:rsid w:val="00A64150"/>
    <w:rsid w:val="00A65803"/>
    <w:rsid w:val="00A67DF5"/>
    <w:rsid w:val="00A70A17"/>
    <w:rsid w:val="00A71489"/>
    <w:rsid w:val="00A91017"/>
    <w:rsid w:val="00A91AF1"/>
    <w:rsid w:val="00A91C37"/>
    <w:rsid w:val="00A93B50"/>
    <w:rsid w:val="00A96DFA"/>
    <w:rsid w:val="00AA4632"/>
    <w:rsid w:val="00AA6803"/>
    <w:rsid w:val="00AB45CA"/>
    <w:rsid w:val="00AB748E"/>
    <w:rsid w:val="00AE2630"/>
    <w:rsid w:val="00AF4BEC"/>
    <w:rsid w:val="00AF7A65"/>
    <w:rsid w:val="00B0377A"/>
    <w:rsid w:val="00B15B68"/>
    <w:rsid w:val="00B17346"/>
    <w:rsid w:val="00B20A9F"/>
    <w:rsid w:val="00B215BB"/>
    <w:rsid w:val="00B24468"/>
    <w:rsid w:val="00B24D9D"/>
    <w:rsid w:val="00B315E0"/>
    <w:rsid w:val="00B32AE7"/>
    <w:rsid w:val="00B43C21"/>
    <w:rsid w:val="00B542E1"/>
    <w:rsid w:val="00B647FC"/>
    <w:rsid w:val="00B80A0E"/>
    <w:rsid w:val="00B83FE7"/>
    <w:rsid w:val="00B86959"/>
    <w:rsid w:val="00BA14EF"/>
    <w:rsid w:val="00BB0FA0"/>
    <w:rsid w:val="00BD1503"/>
    <w:rsid w:val="00BD1CF0"/>
    <w:rsid w:val="00BD32DD"/>
    <w:rsid w:val="00BD5EB9"/>
    <w:rsid w:val="00BE00A0"/>
    <w:rsid w:val="00BE0228"/>
    <w:rsid w:val="00BE0AE2"/>
    <w:rsid w:val="00BE13B8"/>
    <w:rsid w:val="00BE3727"/>
    <w:rsid w:val="00BF3015"/>
    <w:rsid w:val="00C22DAD"/>
    <w:rsid w:val="00C26B55"/>
    <w:rsid w:val="00C27898"/>
    <w:rsid w:val="00C313FF"/>
    <w:rsid w:val="00C31E29"/>
    <w:rsid w:val="00C64171"/>
    <w:rsid w:val="00C868FD"/>
    <w:rsid w:val="00C93C38"/>
    <w:rsid w:val="00CB13D8"/>
    <w:rsid w:val="00CB1BD3"/>
    <w:rsid w:val="00CB7C0B"/>
    <w:rsid w:val="00CC55F9"/>
    <w:rsid w:val="00CD6869"/>
    <w:rsid w:val="00CD74A9"/>
    <w:rsid w:val="00CE1294"/>
    <w:rsid w:val="00CE4739"/>
    <w:rsid w:val="00CE7EE5"/>
    <w:rsid w:val="00D10020"/>
    <w:rsid w:val="00D10A61"/>
    <w:rsid w:val="00D10AB2"/>
    <w:rsid w:val="00D30445"/>
    <w:rsid w:val="00D52415"/>
    <w:rsid w:val="00D55816"/>
    <w:rsid w:val="00D64619"/>
    <w:rsid w:val="00D95463"/>
    <w:rsid w:val="00D95DFB"/>
    <w:rsid w:val="00DB3869"/>
    <w:rsid w:val="00DB5659"/>
    <w:rsid w:val="00DC0B13"/>
    <w:rsid w:val="00DC47F0"/>
    <w:rsid w:val="00DC77DD"/>
    <w:rsid w:val="00DD1691"/>
    <w:rsid w:val="00DF48BB"/>
    <w:rsid w:val="00DF4E51"/>
    <w:rsid w:val="00DF610B"/>
    <w:rsid w:val="00E07C36"/>
    <w:rsid w:val="00E16CEE"/>
    <w:rsid w:val="00E313B4"/>
    <w:rsid w:val="00E32F0A"/>
    <w:rsid w:val="00E512E6"/>
    <w:rsid w:val="00E53FBF"/>
    <w:rsid w:val="00E576AF"/>
    <w:rsid w:val="00E6449B"/>
    <w:rsid w:val="00E76151"/>
    <w:rsid w:val="00E95F03"/>
    <w:rsid w:val="00E95F72"/>
    <w:rsid w:val="00E96CF3"/>
    <w:rsid w:val="00EB3564"/>
    <w:rsid w:val="00EB5ED7"/>
    <w:rsid w:val="00ED2472"/>
    <w:rsid w:val="00EE08C7"/>
    <w:rsid w:val="00EF26F2"/>
    <w:rsid w:val="00F031DF"/>
    <w:rsid w:val="00F0440F"/>
    <w:rsid w:val="00F05D56"/>
    <w:rsid w:val="00F25D76"/>
    <w:rsid w:val="00F269D1"/>
    <w:rsid w:val="00F30922"/>
    <w:rsid w:val="00F40759"/>
    <w:rsid w:val="00F41E58"/>
    <w:rsid w:val="00F43AD2"/>
    <w:rsid w:val="00F46D44"/>
    <w:rsid w:val="00F47A1A"/>
    <w:rsid w:val="00F513A2"/>
    <w:rsid w:val="00F52D37"/>
    <w:rsid w:val="00F5308A"/>
    <w:rsid w:val="00F6510C"/>
    <w:rsid w:val="00F75583"/>
    <w:rsid w:val="00F8125B"/>
    <w:rsid w:val="00F8686D"/>
    <w:rsid w:val="00F92591"/>
    <w:rsid w:val="00F94E75"/>
    <w:rsid w:val="00F97F0D"/>
    <w:rsid w:val="00FA360C"/>
    <w:rsid w:val="00FA56E4"/>
    <w:rsid w:val="00FA66C7"/>
    <w:rsid w:val="00FA7E66"/>
    <w:rsid w:val="00FB4BF4"/>
    <w:rsid w:val="00FB6EBF"/>
    <w:rsid w:val="00FB753F"/>
    <w:rsid w:val="00FD4460"/>
    <w:rsid w:val="00FD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D166354"/>
  <w15:docId w15:val="{CF2A272C-E712-FB4C-BA08-31E93423A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rrafodelista"/>
    <w:next w:val="Normal"/>
    <w:link w:val="Ttulo1Car"/>
    <w:uiPriority w:val="2"/>
    <w:qFormat/>
    <w:rsid w:val="00D10AB2"/>
    <w:pPr>
      <w:numPr>
        <w:numId w:val="1"/>
      </w:numPr>
      <w:spacing w:before="240" w:after="240" w:line="240" w:lineRule="auto"/>
      <w:contextualSpacing w:val="0"/>
      <w:outlineLvl w:val="0"/>
    </w:pPr>
    <w:rPr>
      <w:rFonts w:ascii="Times New Roman" w:eastAsia="Cambria" w:hAnsi="Times New Roman" w:cs="Times New Roman"/>
      <w:b/>
      <w:sz w:val="24"/>
      <w:szCs w:val="24"/>
    </w:rPr>
  </w:style>
  <w:style w:type="paragraph" w:styleId="Ttulo2">
    <w:name w:val="heading 2"/>
    <w:basedOn w:val="Ttulo1"/>
    <w:next w:val="Normal"/>
    <w:link w:val="Ttulo2Car"/>
    <w:uiPriority w:val="2"/>
    <w:qFormat/>
    <w:rsid w:val="00D10AB2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10AB2"/>
    <w:pPr>
      <w:keepNext/>
      <w:keepLines/>
      <w:numPr>
        <w:ilvl w:val="2"/>
        <w:numId w:val="1"/>
      </w:numPr>
      <w:spacing w:before="40" w:after="12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10AB2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10AB2"/>
    <w:pPr>
      <w:numPr>
        <w:ilvl w:val="4"/>
      </w:numPr>
      <w:outlineLvl w:val="4"/>
    </w:p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10A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10A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10A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10AB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2">
    <w:name w:val="A2"/>
    <w:uiPriority w:val="99"/>
    <w:rsid w:val="001840B4"/>
    <w:rPr>
      <w:rFonts w:cs="Times"/>
      <w:color w:val="000000"/>
      <w:sz w:val="20"/>
      <w:szCs w:val="20"/>
    </w:rPr>
  </w:style>
  <w:style w:type="character" w:customStyle="1" w:styleId="fontstyle01">
    <w:name w:val="fontstyle01"/>
    <w:basedOn w:val="Fuentedeprrafopredeter"/>
    <w:rsid w:val="009D060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aconcuadrcula">
    <w:name w:val="Table Grid"/>
    <w:basedOn w:val="Tablanormal"/>
    <w:uiPriority w:val="59"/>
    <w:rsid w:val="00EB3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E1D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1DCF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89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96675"/>
  </w:style>
  <w:style w:type="paragraph" w:styleId="Piedepgina">
    <w:name w:val="footer"/>
    <w:basedOn w:val="Normal"/>
    <w:link w:val="PiedepginaCar"/>
    <w:uiPriority w:val="99"/>
    <w:unhideWhenUsed/>
    <w:rsid w:val="0089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96675"/>
  </w:style>
  <w:style w:type="paragraph" w:styleId="Textonotapie">
    <w:name w:val="footnote text"/>
    <w:basedOn w:val="Normal"/>
    <w:link w:val="TextonotapieCar"/>
    <w:uiPriority w:val="99"/>
    <w:semiHidden/>
    <w:unhideWhenUsed/>
    <w:rsid w:val="001066D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066D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066D0"/>
    <w:rPr>
      <w:vertAlign w:val="superscript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D52415"/>
    <w:pPr>
      <w:numPr>
        <w:ilvl w:val="0"/>
      </w:numPr>
      <w:spacing w:before="240" w:after="240" w:line="240" w:lineRule="auto"/>
    </w:pPr>
    <w:rPr>
      <w:rFonts w:ascii="Times New Roman" w:hAnsi="Times New Roman" w:cs="Times New Roman"/>
      <w:b/>
      <w:color w:val="auto"/>
      <w:spacing w:val="0"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41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D52415"/>
    <w:rPr>
      <w:rFonts w:eastAsiaTheme="minorEastAsia"/>
      <w:color w:val="5A5A5A" w:themeColor="text1" w:themeTint="A5"/>
      <w:spacing w:val="15"/>
    </w:rPr>
  </w:style>
  <w:style w:type="character" w:customStyle="1" w:styleId="Ttulo1Car">
    <w:name w:val="Título 1 Car"/>
    <w:basedOn w:val="Fuentedeprrafopredeter"/>
    <w:link w:val="Ttulo1"/>
    <w:uiPriority w:val="2"/>
    <w:rsid w:val="00D10AB2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D10AB2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D10AB2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D10AB2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D10AB2"/>
    <w:rPr>
      <w:rFonts w:ascii="Times New Roman" w:eastAsiaTheme="majorEastAsia" w:hAnsi="Times New Roman" w:cstheme="majorBidi"/>
      <w:b/>
      <w:iCs/>
      <w:sz w:val="24"/>
      <w:szCs w:val="24"/>
    </w:rPr>
  </w:style>
  <w:style w:type="numbering" w:customStyle="1" w:styleId="Headings">
    <w:name w:val="Headings"/>
    <w:uiPriority w:val="99"/>
    <w:rsid w:val="00D10AB2"/>
    <w:pPr>
      <w:numPr>
        <w:numId w:val="2"/>
      </w:numPr>
    </w:pPr>
  </w:style>
  <w:style w:type="paragraph" w:styleId="Prrafodelista">
    <w:name w:val="List Paragraph"/>
    <w:basedOn w:val="Normal"/>
    <w:uiPriority w:val="34"/>
    <w:qFormat/>
    <w:rsid w:val="00D10AB2"/>
    <w:pPr>
      <w:ind w:left="720"/>
      <w:contextualSpacing/>
    </w:pPr>
  </w:style>
  <w:style w:type="character" w:customStyle="1" w:styleId="Ttulo6Car">
    <w:name w:val="Título 6 Car"/>
    <w:basedOn w:val="Fuentedeprrafopredeter"/>
    <w:link w:val="Ttulo6"/>
    <w:uiPriority w:val="9"/>
    <w:semiHidden/>
    <w:rsid w:val="00D10AB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10AB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10A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10A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Nmerodepgina">
    <w:name w:val="page number"/>
    <w:basedOn w:val="Fuentedeprrafopredeter"/>
    <w:uiPriority w:val="99"/>
    <w:semiHidden/>
    <w:unhideWhenUsed/>
    <w:rsid w:val="00E76151"/>
  </w:style>
  <w:style w:type="character" w:styleId="Nmerodelnea">
    <w:name w:val="line number"/>
    <w:basedOn w:val="Fuentedeprrafopredeter"/>
    <w:uiPriority w:val="99"/>
    <w:semiHidden/>
    <w:unhideWhenUsed/>
    <w:rsid w:val="00FB753F"/>
  </w:style>
  <w:style w:type="character" w:styleId="Hipervnculo">
    <w:name w:val="Hyperlink"/>
    <w:basedOn w:val="Fuentedeprrafopredeter"/>
    <w:uiPriority w:val="99"/>
    <w:unhideWhenUsed/>
    <w:rsid w:val="008B7410"/>
    <w:rPr>
      <w:color w:val="0000FF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B7410"/>
    <w:rPr>
      <w:color w:val="605E5C"/>
      <w:shd w:val="clear" w:color="auto" w:fill="E1DFDD"/>
    </w:rPr>
  </w:style>
  <w:style w:type="table" w:styleId="Cuadrculadetablaclara">
    <w:name w:val="Grid Table Light"/>
    <w:basedOn w:val="Tablanormal"/>
    <w:uiPriority w:val="40"/>
    <w:rsid w:val="00F97F0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lhabmb@bgctub.ac.bd" TargetMode="Externa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jsimal@uvigo.es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CAC5B-FB21-4F04-9152-419EF5127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06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Rakib</dc:creator>
  <cp:lastModifiedBy>Jesus Simal</cp:lastModifiedBy>
  <cp:revision>6</cp:revision>
  <cp:lastPrinted>2020-04-15T07:35:00Z</cp:lastPrinted>
  <dcterms:created xsi:type="dcterms:W3CDTF">2020-06-18T22:55:00Z</dcterms:created>
  <dcterms:modified xsi:type="dcterms:W3CDTF">2020-06-1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cc64383-6e5b-3b24-91bc-a400d5e268ea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